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6CA78F08" w14:textId="5236CC14" w:rsidR="002E55B0" w:rsidRPr="002E55B0" w:rsidRDefault="002E55B0" w:rsidP="002E55B0">
      <w:r>
        <w:t>Default Style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E9F1FDF" w14:textId="4D01E70C" w:rsidR="002E55B0" w:rsidRPr="002E55B0" w:rsidRDefault="002E55B0" w:rsidP="002E55B0">
      <w:r>
        <w:t>Default Style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70F7B5F1" w14:textId="3A24F8EF" w:rsidR="002E55B0" w:rsidRPr="002E55B0" w:rsidRDefault="002E55B0" w:rsidP="002E55B0">
      <w:r>
        <w:t>Default Style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64C92D5" w14:textId="08BA9AB0" w:rsidR="002E55B0" w:rsidRPr="002E55B0" w:rsidRDefault="002E55B0" w:rsidP="002E55B0">
      <w:r>
        <w:t>Default Style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11C3D344" w:rsidR="00DB7F52" w:rsidRDefault="00F62291">
      <w:r>
        <w:t xml:space="preserve">Default </w:t>
      </w:r>
      <w:r w:rsidR="002E55B0">
        <w:t>S</w:t>
      </w:r>
      <w:r>
        <w:t>tyle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7E036010" w14:textId="13E709FF" w:rsidR="00D85B22" w:rsidRPr="00D85B22" w:rsidRDefault="00F62291" w:rsidP="00A0521E">
      <w:pPr>
        <w:pStyle w:val="SourceCode"/>
        <w:rPr>
          <w:rFonts w:eastAsia="Times New Roman" w:cstheme="minorHAnsi"/>
          <w:szCs w:val="20"/>
          <w:lang w:val="en-GB"/>
        </w:rPr>
      </w:pPr>
      <w:r w:rsidRPr="00F62291">
        <w:rPr>
          <w:rFonts w:eastAsia="Times New Roman" w:cstheme="minorHAnsi"/>
          <w:szCs w:val="20"/>
          <w:lang w:val="en-GB"/>
        </w:rPr>
        <w:t>Source Code</w:t>
      </w:r>
    </w:p>
    <w:p w14:paraId="72C896A4" w14:textId="77777777" w:rsidR="00A0521E" w:rsidRDefault="00A0521E" w:rsidP="00A0521E"/>
    <w:p w14:paraId="7783746F" w14:textId="6B30D2C4" w:rsidR="0055706A" w:rsidRPr="0055706A" w:rsidRDefault="0055706A" w:rsidP="00A0521E">
      <w:pPr>
        <w:rPr>
          <w:rStyle w:val="RedText"/>
        </w:rPr>
      </w:pPr>
      <w:r w:rsidRPr="0055706A">
        <w:rPr>
          <w:rStyle w:val="RedText"/>
        </w:rPr>
        <w:t>Red Text</w:t>
      </w:r>
    </w:p>
    <w:p w14:paraId="4ADC0E6E" w14:textId="069556FF" w:rsidR="0055706A" w:rsidRPr="00E42DF2" w:rsidRDefault="00E42DF2" w:rsidP="00A0521E">
      <w:pPr>
        <w:rPr>
          <w:rStyle w:val="BlueText"/>
        </w:rPr>
      </w:pPr>
      <w:r w:rsidRPr="00E42DF2">
        <w:rPr>
          <w:rStyle w:val="BlueText"/>
        </w:rPr>
        <w:t>Blue Text</w:t>
      </w:r>
    </w:p>
    <w:p w14:paraId="59096398" w14:textId="73FA8D84" w:rsidR="00E42DF2" w:rsidRPr="00E42DF2" w:rsidRDefault="00E42DF2" w:rsidP="00A0521E">
      <w:pPr>
        <w:rPr>
          <w:rStyle w:val="GreenText"/>
        </w:rPr>
      </w:pPr>
      <w:r w:rsidRPr="00E42DF2">
        <w:rPr>
          <w:rStyle w:val="GreenText"/>
        </w:rPr>
        <w:t>Green Text</w:t>
      </w:r>
    </w:p>
    <w:p w14:paraId="0E6C4514" w14:textId="69B49E7C" w:rsidR="00E42DF2" w:rsidRPr="00E42DF2" w:rsidRDefault="00E42DF2" w:rsidP="00A0521E">
      <w:pPr>
        <w:rPr>
          <w:rStyle w:val="HighlightText"/>
        </w:rPr>
      </w:pPr>
      <w:r w:rsidRPr="00E42DF2">
        <w:rPr>
          <w:rStyle w:val="HighlightText"/>
          <w:highlight w:val="yellow"/>
        </w:rPr>
        <w:t>Highlight Text</w:t>
      </w:r>
    </w:p>
    <w:p w14:paraId="6838E4BE" w14:textId="77777777" w:rsidR="00E42DF2" w:rsidRDefault="00E42DF2" w:rsidP="00A0521E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8B6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143FAE51" w:rsidR="001C51AB" w:rsidRDefault="00F13344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7DFFE725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1AB" w14:paraId="537232D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FF75D5">
            <w:pPr>
              <w:pStyle w:val="Compact"/>
            </w:pPr>
          </w:p>
        </w:tc>
        <w:tc>
          <w:tcPr>
            <w:tcW w:w="2754" w:type="dxa"/>
          </w:tcPr>
          <w:p w14:paraId="0AFDB8F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7BBD3E4A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15EC" w14:paraId="7F401CA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40F5B02D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214CD1C" w14:textId="77777777" w:rsidR="006705FE" w:rsidRDefault="006705FE" w:rsidP="00F62291"/>
    <w:sectPr w:rsidR="006705FE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5555E7" w14:textId="77777777" w:rsidR="00776312" w:rsidRDefault="00776312" w:rsidP="00F62291">
      <w:pPr>
        <w:spacing w:before="0" w:after="0"/>
      </w:pPr>
      <w:r>
        <w:separator/>
      </w:r>
    </w:p>
  </w:endnote>
  <w:endnote w:type="continuationSeparator" w:id="0">
    <w:p w14:paraId="1AEFC65E" w14:textId="77777777" w:rsidR="00776312" w:rsidRDefault="00776312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panose1 w:val="020B0604020202020204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4B84C2" w14:textId="77777777" w:rsidR="00776312" w:rsidRDefault="00776312" w:rsidP="00F62291">
      <w:pPr>
        <w:spacing w:before="0" w:after="0"/>
      </w:pPr>
      <w:r>
        <w:separator/>
      </w:r>
    </w:p>
  </w:footnote>
  <w:footnote w:type="continuationSeparator" w:id="0">
    <w:p w14:paraId="20757769" w14:textId="77777777" w:rsidR="00776312" w:rsidRDefault="00776312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02E06"/>
    <w:rsid w:val="00045F17"/>
    <w:rsid w:val="0005296B"/>
    <w:rsid w:val="00061469"/>
    <w:rsid w:val="0009293A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1F7284"/>
    <w:rsid w:val="00223C3F"/>
    <w:rsid w:val="00226C5A"/>
    <w:rsid w:val="00247053"/>
    <w:rsid w:val="002805EE"/>
    <w:rsid w:val="002C15E4"/>
    <w:rsid w:val="002E172D"/>
    <w:rsid w:val="002E55B0"/>
    <w:rsid w:val="003227F2"/>
    <w:rsid w:val="00330B05"/>
    <w:rsid w:val="00357287"/>
    <w:rsid w:val="00367933"/>
    <w:rsid w:val="003E339F"/>
    <w:rsid w:val="00414F9D"/>
    <w:rsid w:val="004369D8"/>
    <w:rsid w:val="00463B1A"/>
    <w:rsid w:val="00471B88"/>
    <w:rsid w:val="004A0DE4"/>
    <w:rsid w:val="004B48EE"/>
    <w:rsid w:val="00502488"/>
    <w:rsid w:val="00526FAF"/>
    <w:rsid w:val="005354DD"/>
    <w:rsid w:val="00537097"/>
    <w:rsid w:val="0055706A"/>
    <w:rsid w:val="005B2160"/>
    <w:rsid w:val="005B3E39"/>
    <w:rsid w:val="005C1DD9"/>
    <w:rsid w:val="005D303A"/>
    <w:rsid w:val="00637CAF"/>
    <w:rsid w:val="006705FE"/>
    <w:rsid w:val="00740993"/>
    <w:rsid w:val="00746257"/>
    <w:rsid w:val="00774EEC"/>
    <w:rsid w:val="00776312"/>
    <w:rsid w:val="007D4C35"/>
    <w:rsid w:val="007F3DB2"/>
    <w:rsid w:val="008005FD"/>
    <w:rsid w:val="008B17F2"/>
    <w:rsid w:val="008B6676"/>
    <w:rsid w:val="008E49D8"/>
    <w:rsid w:val="008F6E30"/>
    <w:rsid w:val="00975DD7"/>
    <w:rsid w:val="00A0521E"/>
    <w:rsid w:val="00A05AF9"/>
    <w:rsid w:val="00A14D9F"/>
    <w:rsid w:val="00A27783"/>
    <w:rsid w:val="00A73372"/>
    <w:rsid w:val="00AA3F3E"/>
    <w:rsid w:val="00AE3E14"/>
    <w:rsid w:val="00B04262"/>
    <w:rsid w:val="00B060B9"/>
    <w:rsid w:val="00BA3177"/>
    <w:rsid w:val="00BA4A88"/>
    <w:rsid w:val="00BB3741"/>
    <w:rsid w:val="00BB59FB"/>
    <w:rsid w:val="00BD4442"/>
    <w:rsid w:val="00BE1918"/>
    <w:rsid w:val="00C0720E"/>
    <w:rsid w:val="00C21B47"/>
    <w:rsid w:val="00C33369"/>
    <w:rsid w:val="00C56C9A"/>
    <w:rsid w:val="00C96E1F"/>
    <w:rsid w:val="00CD2FB6"/>
    <w:rsid w:val="00D36C8D"/>
    <w:rsid w:val="00D85B22"/>
    <w:rsid w:val="00D974C0"/>
    <w:rsid w:val="00DB0A8B"/>
    <w:rsid w:val="00DB7F52"/>
    <w:rsid w:val="00DD53DB"/>
    <w:rsid w:val="00E2013F"/>
    <w:rsid w:val="00E42DF2"/>
    <w:rsid w:val="00EB3CDE"/>
    <w:rsid w:val="00EB4B41"/>
    <w:rsid w:val="00EE20FE"/>
    <w:rsid w:val="00F13344"/>
    <w:rsid w:val="00F342C4"/>
    <w:rsid w:val="00F3671B"/>
    <w:rsid w:val="00F62291"/>
    <w:rsid w:val="00F96F25"/>
    <w:rsid w:val="00FD1C46"/>
    <w:rsid w:val="00FF400D"/>
    <w:rsid w:val="00FF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3C3F"/>
    <w:pPr>
      <w:suppressAutoHyphens/>
      <w:spacing w:before="180" w:after="18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4369D8"/>
    <w:pPr>
      <w:keepNext/>
      <w:keepLines/>
      <w:spacing w:before="200" w:after="20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2"/>
    </w:pPr>
    <w:rPr>
      <w:rFonts w:asciiTheme="majorHAnsi" w:eastAsiaTheme="majorEastAsia" w:hAnsiTheme="majorHAnsi" w:cstheme="majorBidi"/>
      <w:b/>
      <w:bCs/>
      <w:color w:val="002060"/>
      <w:sz w:val="24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3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5">
    <w:name w:val="heading 5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4"/>
    </w:pPr>
    <w:rPr>
      <w:rFonts w:asciiTheme="majorHAnsi" w:eastAsiaTheme="majorEastAsia" w:hAnsiTheme="majorHAnsi" w:cstheme="majorBidi"/>
      <w:b/>
      <w:iCs/>
      <w:sz w:val="24"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2E55B0"/>
    <w:rPr>
      <w:rFonts w:ascii="Consolas" w:hAnsi="Consolas"/>
      <w:sz w:val="16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qFormat/>
    <w:rsid w:val="00FF75D5"/>
    <w:pPr>
      <w:spacing w:before="36" w:after="36"/>
    </w:pPr>
    <w:rPr>
      <w:rFonts w:ascii="Calibri" w:hAnsi="Calibri"/>
      <w:sz w:val="20"/>
    </w:r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AE3E14"/>
    <w:pPr>
      <w:pBdr>
        <w:left w:val="single" w:sz="18" w:space="4" w:color="auto"/>
      </w:pBdr>
      <w:spacing w:before="120" w:after="12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link w:val="VerbatimChar"/>
    <w:qFormat/>
    <w:rsid w:val="002E55B0"/>
    <w:pPr>
      <w:pBdr>
        <w:top w:val="dashSmallGap" w:sz="4" w:space="8" w:color="4A442A" w:themeColor="background2" w:themeShade="40"/>
        <w:left w:val="dashSmallGap" w:sz="4" w:space="4" w:color="4A442A" w:themeColor="background2" w:themeShade="40"/>
        <w:bottom w:val="dashSmallGap" w:sz="4" w:space="8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</w:pPr>
    <w:rPr>
      <w:rFonts w:ascii="Consolas" w:hAnsi="Consolas"/>
      <w:sz w:val="16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BA4A88"/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urful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TableProfessional"/>
    <w:uiPriority w:val="99"/>
    <w:rsid w:val="00F13344"/>
    <w:pPr>
      <w:spacing w:before="120" w:after="120"/>
      <w:jc w:val="center"/>
    </w:pPr>
    <w:rPr>
      <w:rFonts w:ascii="Calibri" w:hAnsi="Calibri"/>
      <w:sz w:val="18"/>
      <w:szCs w:val="20"/>
      <w:lang w:val="en-GB" w:eastAsia="en-GB"/>
    </w:rPr>
    <w:tblPr>
      <w:jc w:val="center"/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BA4A88"/>
    <w:pPr>
      <w:spacing w:before="120" w:after="120"/>
      <w:jc w:val="center"/>
    </w:pPr>
    <w:rPr>
      <w:rFonts w:asciiTheme="majorHAnsi" w:hAnsiTheme="majorHAnsi"/>
      <w:sz w:val="20"/>
    </w:rPr>
    <w:tblPr>
      <w:tblStyleRowBandSize w:val="1"/>
      <w:tblStyleColBandSize w:val="1"/>
      <w:jc w:val="center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Professional">
    <w:name w:val="Table Professional"/>
    <w:basedOn w:val="TableNormal"/>
    <w:semiHidden/>
    <w:unhideWhenUsed/>
    <w:rsid w:val="008B6676"/>
    <w:pPr>
      <w:suppressAutoHyphens/>
      <w:spacing w:before="180"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NoSpacing">
    <w:name w:val="No Spacing"/>
    <w:rsid w:val="00F13344"/>
    <w:pPr>
      <w:suppressAutoHyphens/>
    </w:pPr>
    <w:rPr>
      <w:rFonts w:ascii="Calibri" w:hAnsi="Calibri"/>
      <w:sz w:val="18"/>
    </w:rPr>
  </w:style>
  <w:style w:type="character" w:customStyle="1" w:styleId="RedText">
    <w:name w:val="Red Text"/>
    <w:basedOn w:val="DefaultParagraphFont"/>
    <w:uiPriority w:val="1"/>
    <w:qFormat/>
    <w:rsid w:val="0055706A"/>
    <w:rPr>
      <w:color w:val="FF0000"/>
    </w:rPr>
  </w:style>
  <w:style w:type="character" w:customStyle="1" w:styleId="BlueText">
    <w:name w:val="Blue Text"/>
    <w:basedOn w:val="DefaultParagraphFont"/>
    <w:uiPriority w:val="1"/>
    <w:qFormat/>
    <w:rsid w:val="00E42DF2"/>
    <w:rPr>
      <w:color w:val="0070C0"/>
    </w:rPr>
  </w:style>
  <w:style w:type="character" w:customStyle="1" w:styleId="GreenText">
    <w:name w:val="Green Text"/>
    <w:basedOn w:val="DefaultParagraphFont"/>
    <w:uiPriority w:val="1"/>
    <w:qFormat/>
    <w:rsid w:val="00E42DF2"/>
    <w:rPr>
      <w:color w:val="00B050"/>
    </w:rPr>
  </w:style>
  <w:style w:type="character" w:customStyle="1" w:styleId="HighlightText">
    <w:name w:val="Highlight Text"/>
    <w:uiPriority w:val="1"/>
    <w:qFormat/>
    <w:rsid w:val="002805EE"/>
    <w:rPr>
      <w:bdr w:val="none" w:sz="0" w:space="0" w:color="auto"/>
      <w:shd w:val="clear" w:color="auto" w:fill="FFFF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1442021-2C42-8740-B8E4-6C93B94E1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</cp:lastModifiedBy>
  <cp:revision>65</cp:revision>
  <dcterms:created xsi:type="dcterms:W3CDTF">2022-08-23T11:00:00Z</dcterms:created>
  <dcterms:modified xsi:type="dcterms:W3CDTF">2025-05-15T08:32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